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Australia</w:t>
      </w:r>
      <w:r>
        <w:t xml:space="preserve"> </w:t>
      </w:r>
      <w:r>
        <w:t xml:space="preserve">Sydney</w:t>
      </w:r>
    </w:p>
    <w:bookmarkStart w:id="21" w:name="special-education-teacher-cover-letter"/>
    <w:p>
      <w:pPr>
        <w:pStyle w:val="Heading1"/>
      </w:pPr>
      <w:r>
        <w:t xml:space="preserve">Special Education Teacher Cover Letter</w:t>
      </w:r>
    </w:p>
    <w:p>
      <w:pPr>
        <w:pStyle w:val="FirstParagraph"/>
      </w:pPr>
      <w:r>
        <w:rPr>
          <w:bCs/>
          <w:b/>
        </w:rPr>
        <w:t xml:space="preserve">Date:</w:t>
      </w:r>
      <w:r>
        <w:t xml:space="preserve"> </w:t>
      </w:r>
      <w:r>
        <w:t xml:space="preserve">[Insert Date]</w:t>
      </w:r>
    </w:p>
    <w:p>
      <w:pPr>
        <w:pStyle w:val="BodyText"/>
      </w:pPr>
      <w:r>
        <w:t xml:space="preserve">[Your Full Name]</w:t>
      </w:r>
      <w:r>
        <w:br/>
      </w:r>
      <w:r>
        <w:t xml:space="preserve">[Your Address]</w:t>
      </w:r>
      <w:r>
        <w:br/>
      </w:r>
      <w:r>
        <w:t xml:space="preserve">[City, State, Postcode]</w:t>
      </w:r>
      <w:r>
        <w:br/>
      </w:r>
      <w:r>
        <w:t xml:space="preserve">[Email Address]</w:t>
      </w:r>
      <w:r>
        <w:br/>
      </w:r>
      <w:r>
        <w:t xml:space="preserve">[Phone Number]</w:t>
      </w:r>
    </w:p>
    <w:p>
      <w:pPr>
        <w:pStyle w:val="BodyText"/>
      </w:pPr>
      <w:r>
        <w:rPr>
          <w:bCs/>
          <w:b/>
        </w:rPr>
        <w:t xml:space="preserve">To:</w:t>
      </w:r>
      <w:r>
        <w:br/>
      </w:r>
      <w:r>
        <w:t xml:space="preserve">Recruitment Team</w:t>
      </w:r>
      <w:r>
        <w:br/>
      </w:r>
      <w:r>
        <w:t xml:space="preserve">[School Name or Organization Name]</w:t>
      </w:r>
      <w:r>
        <w:br/>
      </w:r>
      <w:r>
        <w:t xml:space="preserve">[School Address]</w:t>
      </w:r>
      <w:r>
        <w:br/>
      </w:r>
      <w:r>
        <w:t xml:space="preserve">[City, State, Postcode]</w:t>
      </w:r>
    </w:p>
    <w:bookmarkStart w:id="20" w:name="dear-hiring-committee"/>
    <w:p>
      <w:pPr>
        <w:pStyle w:val="Heading2"/>
      </w:pPr>
      <w:r>
        <w:t xml:space="preserve">Dear Hiring Committee,</w:t>
      </w:r>
    </w:p>
    <w:p>
      <w:pPr>
        <w:pStyle w:val="FirstParagraph"/>
      </w:pPr>
      <w:r>
        <w:t xml:space="preserve">I am writing to express my enthusiastic interest in the Special Education Teacher position at [School Name or Organization Name] in Australia Sydney. As a dedicated and experienced educator with a passion for supporting students with diverse learning needs, I am eager to contribute my skills and commitment to fostering an inclusive and empowering educational environment. This opportunity aligns perfectly with my career goals of making a meaningful impact on the lives of students through tailored instruction and compassionate guidance.</w:t>
      </w:r>
    </w:p>
    <w:p>
      <w:pPr>
        <w:pStyle w:val="BodyText"/>
      </w:pPr>
      <w:r>
        <w:t xml:space="preserve">With [X years] of experience in special education, I have developed a deep understanding of the unique challenges faced by students with disabilities and learning differences. My journey as a Special Education Teacher has been driven by a belief that every student deserves access to high-quality education that respects their individuality, strengths, and aspirations. In Australia Sydney, where the educational landscape is rich with cultural diversity and innovative practices, I am particularly inspired by the opportunity to work within a community that values equity and inclusion.</w:t>
      </w:r>
    </w:p>
    <w:p>
      <w:pPr>
        <w:pStyle w:val="BodyText"/>
      </w:pPr>
      <w:r>
        <w:t xml:space="preserve">My professional background includes [mention specific roles or responsibilities], where I designed and implemented individualized education plans (IEPs) tailored to meet the needs of students with autism spectrum disorder, intellectual disabilities, and attention-deficit/hyperactivity disorder (ADHD). I have also collaborated closely with parents, therapists, and other educators to create a unified approach that supports student growth both inside and outside the classroom. In Australia Sydney, where the emphasis on collaborative teaching is strong, I am confident in my ability to contribute effectively to multidisciplinary teams.</w:t>
      </w:r>
    </w:p>
    <w:p>
      <w:pPr>
        <w:pStyle w:val="BodyText"/>
      </w:pPr>
      <w:r>
        <w:t xml:space="preserve">One of my core strengths as a Special Education Teacher is my ability to adapt instructional strategies to suit diverse learning styles. Whether through the use of assistive technology, sensory-friendly environments, or differentiated instruction, I strive to make learning accessible and engaging for all students. In Sydney’s dynamic educational setting, where schools often integrate cutting-edge resources and pedagogical approaches, I have consistently sought opportunities to expand my expertise. For example, I recently completed [mention relevant training or certification], which has further equipped me to address the evolving needs of students in a modern classroom.</w:t>
      </w:r>
    </w:p>
    <w:p>
      <w:pPr>
        <w:pStyle w:val="BodyText"/>
      </w:pPr>
      <w:r>
        <w:t xml:space="preserve">Working in Australia Sydney has exposed me to a vibrant educational ecosystem that prioritizes student-centered learning and community engagement. I have had the privilege of working with schools that emphasize holistic development, such as [mention any specific programs or initiatives, if applicable], which aligns with my philosophy of education. My experience has also taught me the importance of cultural sensitivity and responsiveness, which are essential in a region like Sydney where students come from a wide range of backgrounds. I am committed to creating a classroom culture that celebrates diversity and promotes mutual respect.</w:t>
      </w:r>
    </w:p>
    <w:p>
      <w:pPr>
        <w:pStyle w:val="BodyText"/>
      </w:pPr>
      <w:r>
        <w:t xml:space="preserve">As a Special Education Teacher, I understand the critical role that empathy, patience, and resilience play in supporting students with complex needs. I have consistently received positive feedback from colleagues and families for my ability to build trust and maintain open lines of communication. In Australia Sydney, where the educational community often fosters strong partnerships between schools and families, I believe my collaborative spirit will be an asset. My goal is to not only help students achieve academic success but also to nurture their confidence, independence, and sense of belonging.</w:t>
      </w:r>
    </w:p>
    <w:p>
      <w:pPr>
        <w:pStyle w:val="BodyText"/>
      </w:pPr>
      <w:r>
        <w:t xml:space="preserve">I am particularly drawn to [School Name or Organization Name] because of its reputation for excellence in special education and its commitment to innovation. I admire the school’s focus on [mention specific values or initiatives, e.g., "student well-being," "inclusive practices," or "community engagement"], which resonates deeply with my own professional values. I am eager to contribute my expertise in [specific areas, e.g., behavior management, literacy intervention, or social-emotional learning] to support the school’s mission and enhance the learning experiences of its students.</w:t>
      </w:r>
    </w:p>
    <w:p>
      <w:pPr>
        <w:pStyle w:val="BodyText"/>
      </w:pPr>
      <w:r>
        <w:t xml:space="preserve">In addition to my teaching responsibilities, I have a strong track record of professional development and leadership. I have participated in workshops on [relevant topics], published articles on [special education topics], and served as a mentor for new educators. These experiences have honed my ability to think critically, solve problems creatively, and inspire others. In Australia Sydney’s competitive educational environment, I am confident that my proactive approach and dedication will make a positive difference.</w:t>
      </w:r>
    </w:p>
    <w:p>
      <w:pPr>
        <w:pStyle w:val="BodyText"/>
      </w:pPr>
      <w:r>
        <w:t xml:space="preserve">I would be honored to bring my passion for special education to [School Name or Organization Name]. I am available at your earliest convenience for an interview and would welcome the opportunity to discuss how my skills and experiences align with the needs of your school. Thank you for considering my application. I look forward to the possibility of contributing to a brighter future for students in Australia Sydney.</w:t>
      </w:r>
    </w:p>
    <w:p>
      <w:pPr>
        <w:pStyle w:val="BodyText"/>
      </w:pPr>
      <w:r>
        <w:t xml:space="preserve">Warm regards,</w:t>
      </w:r>
    </w:p>
    <w:p>
      <w:pPr>
        <w:pStyle w:val="BodyText"/>
      </w:pPr>
      <w:r>
        <w:rPr>
          <w:bCs/>
          <w:b/>
        </w:rPr>
        <w:t xml:space="preserve">[Your Full Name]</w:t>
      </w:r>
      <w:r>
        <w:br/>
      </w:r>
      <w:r>
        <w:t xml:space="preserve">Special Education Teach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cial Education Teacher in Australia Sydney</dc:title>
  <dc:creator/>
  <dc:language>en</dc:language>
  <cp:keywords/>
  <dcterms:created xsi:type="dcterms:W3CDTF">2026-07-23T20:30:06Z</dcterms:created>
  <dcterms:modified xsi:type="dcterms:W3CDTF">2026-07-23T20:30:06Z</dcterms:modified>
</cp:coreProperties>
</file>

<file path=docProps/custom.xml><?xml version="1.0" encoding="utf-8"?>
<Properties xmlns="http://schemas.openxmlformats.org/officeDocument/2006/custom-properties" xmlns:vt="http://schemas.openxmlformats.org/officeDocument/2006/docPropsVTypes"/>
</file>